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03994" w14:textId="77777777" w:rsidR="004723CA" w:rsidRDefault="00651B6B">
      <w:pPr>
        <w:pStyle w:val="Title"/>
      </w:pPr>
      <w:bookmarkStart w:id="0" w:name="_GoBack"/>
      <w:bookmarkEnd w:id="0"/>
      <w:r>
        <w:t>Practice_w2_2</w:t>
      </w:r>
    </w:p>
    <w:p w14:paraId="17DDA0F5" w14:textId="77777777" w:rsidR="004723CA" w:rsidRDefault="00651B6B">
      <w:pPr>
        <w:pStyle w:val="Heading2"/>
      </w:pPr>
      <w:bookmarkStart w:id="1" w:name="r-markdown"/>
      <w:r>
        <w:t>R Markdown</w:t>
      </w:r>
      <w:bookmarkEnd w:id="1"/>
    </w:p>
    <w:p w14:paraId="2C74A7B4" w14:textId="77777777" w:rsidR="004723CA" w:rsidRDefault="00651B6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2526FEC" w14:textId="77777777" w:rsidR="004723CA" w:rsidRDefault="00651B6B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9C67CE" w14:textId="77777777" w:rsidR="004723CA" w:rsidRDefault="00651B6B">
      <w:pPr>
        <w:pStyle w:val="SourceCode"/>
      </w:pPr>
      <w:r>
        <w:rPr>
          <w:rStyle w:val="NormalTok"/>
        </w:rPr>
        <w:t>course.grad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97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rse.grades</w:t>
      </w:r>
    </w:p>
    <w:p w14:paraId="2E473715" w14:textId="77777777" w:rsidR="004723CA" w:rsidRDefault="00651B6B">
      <w:pPr>
        <w:pStyle w:val="SourceCode"/>
      </w:pPr>
      <w:r>
        <w:rPr>
          <w:rStyle w:val="VerbatimChar"/>
        </w:rPr>
        <w:t>## [1] 76 97 68 92</w:t>
      </w:r>
      <w:r>
        <w:rPr>
          <w:rStyle w:val="VerbatimChar"/>
        </w:rPr>
        <w:t xml:space="preserve"> 88 56 90  8</w:t>
      </w:r>
    </w:p>
    <w:p w14:paraId="7D18F42C" w14:textId="77777777" w:rsidR="004723CA" w:rsidRDefault="00651B6B">
      <w:pPr>
        <w:pStyle w:val="SourceCode"/>
      </w:pPr>
      <w:r>
        <w:rPr>
          <w:rStyle w:val="NormalTok"/>
        </w:rPr>
        <w:t>students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G'</w:t>
      </w:r>
      <w:r>
        <w:rPr>
          <w:rStyle w:val="NormalTok"/>
        </w:rPr>
        <w:t>,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urse.grades)&lt;-</w:t>
      </w:r>
      <w:r>
        <w:rPr>
          <w:rStyle w:val="StringTok"/>
        </w:rPr>
        <w:t xml:space="preserve"> </w:t>
      </w:r>
      <w:r>
        <w:rPr>
          <w:rStyle w:val="NormalTok"/>
        </w:rPr>
        <w:t>students</w:t>
      </w:r>
      <w:r>
        <w:br/>
      </w:r>
      <w:r>
        <w:rPr>
          <w:rStyle w:val="NormalTok"/>
        </w:rPr>
        <w:t>course.grades</w:t>
      </w:r>
    </w:p>
    <w:p w14:paraId="415C2A21" w14:textId="77777777" w:rsidR="004723CA" w:rsidRDefault="00651B6B">
      <w:pPr>
        <w:pStyle w:val="SourceCode"/>
      </w:pP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>## 76 97 68 92 88 56 90  8</w:t>
      </w:r>
    </w:p>
    <w:p w14:paraId="07C90E6E" w14:textId="77777777" w:rsidR="004723CA" w:rsidRDefault="00651B6B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ourse.grades)</w:t>
      </w:r>
    </w:p>
    <w:p w14:paraId="473B4EA7" w14:textId="77777777" w:rsidR="004723CA" w:rsidRDefault="00651B6B">
      <w:pPr>
        <w:pStyle w:val="SourceCode"/>
      </w:pPr>
      <w:r>
        <w:rPr>
          <w:rStyle w:val="VerbatimChar"/>
        </w:rPr>
        <w:t>## [1] 8</w:t>
      </w:r>
    </w:p>
    <w:p w14:paraId="49453B74" w14:textId="77777777" w:rsidR="004723CA" w:rsidRDefault="00651B6B">
      <w:pPr>
        <w:pStyle w:val="SourceCode"/>
      </w:pPr>
      <w:r>
        <w:rPr>
          <w:rStyle w:val="NormalTok"/>
        </w:rPr>
        <w:t>grade.range&lt;-</w:t>
      </w:r>
      <w:r>
        <w:rPr>
          <w:rStyle w:val="KeywordTok"/>
        </w:rPr>
        <w:t>cut</w:t>
      </w:r>
      <w:r>
        <w:rPr>
          <w:rStyle w:val="NormalTok"/>
        </w:rPr>
        <w:t>(course.grade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rade.range)</w:t>
      </w:r>
    </w:p>
    <w:p w14:paraId="0006A25E" w14:textId="77777777" w:rsidR="004723CA" w:rsidRDefault="00651B6B">
      <w:pPr>
        <w:pStyle w:val="SourceCode"/>
      </w:pPr>
      <w:r>
        <w:rPr>
          <w:rStyle w:val="VerbatimChar"/>
        </w:rPr>
        <w:t>## grade.range</w:t>
      </w:r>
      <w:r>
        <w:br/>
      </w:r>
      <w:r>
        <w:rPr>
          <w:rStyle w:val="VerbatimChar"/>
        </w:rPr>
        <w:t xml:space="preserve">## (7.91,37.7] (37.7,67.3] (67.3,97.1] </w:t>
      </w:r>
      <w:r>
        <w:br/>
      </w:r>
      <w:r>
        <w:rPr>
          <w:rStyle w:val="VerbatimChar"/>
        </w:rPr>
        <w:t>##           1           1           6</w:t>
      </w:r>
    </w:p>
    <w:p w14:paraId="198F9FBB" w14:textId="77777777" w:rsidR="004723CA" w:rsidRDefault="00651B6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urse.grades)</w:t>
      </w:r>
    </w:p>
    <w:p w14:paraId="35EF8986" w14:textId="77777777" w:rsidR="004723CA" w:rsidRDefault="00651B6B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8.00   65.00   82.00   71.88   90.50   97.00</w:t>
      </w:r>
    </w:p>
    <w:p w14:paraId="417BB0D7" w14:textId="77777777" w:rsidR="004723CA" w:rsidRDefault="00651B6B">
      <w:pPr>
        <w:pStyle w:val="SourceCode"/>
      </w:pPr>
      <w:r>
        <w:rPr>
          <w:rStyle w:val="NormalTok"/>
        </w:rPr>
        <w:t>course.grades[course.grades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]</w:t>
      </w:r>
    </w:p>
    <w:p w14:paraId="413C0398" w14:textId="77777777" w:rsidR="004723CA" w:rsidRDefault="00651B6B">
      <w:pPr>
        <w:pStyle w:val="SourceCode"/>
      </w:pPr>
      <w:r>
        <w:rPr>
          <w:rStyle w:val="VerbatimChar"/>
        </w:rPr>
        <w:t xml:space="preserve">##  F  H </w:t>
      </w:r>
      <w:r>
        <w:br/>
      </w:r>
      <w:r>
        <w:rPr>
          <w:rStyle w:val="VerbatimChar"/>
        </w:rPr>
        <w:t>## 56  8</w:t>
      </w:r>
    </w:p>
    <w:p w14:paraId="3662AFBE" w14:textId="77777777" w:rsidR="004723CA" w:rsidRDefault="00651B6B">
      <w:pPr>
        <w:pStyle w:val="Heading2"/>
      </w:pPr>
      <w:bookmarkStart w:id="2" w:name="including-plots"/>
      <w:r>
        <w:t>Including Plots</w:t>
      </w:r>
      <w:bookmarkEnd w:id="2"/>
    </w:p>
    <w:p w14:paraId="02FCD77B" w14:textId="77777777" w:rsidR="004723CA" w:rsidRDefault="00651B6B">
      <w:pPr>
        <w:pStyle w:val="FirstParagraph"/>
      </w:pPr>
      <w:r>
        <w:t>You can also embed plots, for example:</w:t>
      </w:r>
    </w:p>
    <w:p w14:paraId="38E339CA" w14:textId="77777777" w:rsidR="004723CA" w:rsidRDefault="00651B6B">
      <w:pPr>
        <w:pStyle w:val="BodyText"/>
      </w:pPr>
      <w:r>
        <w:rPr>
          <w:noProof/>
        </w:rPr>
        <w:lastRenderedPageBreak/>
        <w:drawing>
          <wp:inline distT="0" distB="0" distL="0" distR="0" wp14:anchorId="509D50FD" wp14:editId="3E38D49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CC565" w14:textId="77777777" w:rsidR="004723CA" w:rsidRDefault="00651B6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723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AA7A67" w14:textId="77777777" w:rsidR="00651B6B" w:rsidRDefault="00651B6B">
      <w:pPr>
        <w:spacing w:after="0"/>
      </w:pPr>
      <w:r>
        <w:separator/>
      </w:r>
    </w:p>
  </w:endnote>
  <w:endnote w:type="continuationSeparator" w:id="0">
    <w:p w14:paraId="41DA5EC6" w14:textId="77777777" w:rsidR="00651B6B" w:rsidRDefault="00651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8227CC" w14:textId="77777777" w:rsidR="00651B6B" w:rsidRDefault="00651B6B">
      <w:r>
        <w:separator/>
      </w:r>
    </w:p>
  </w:footnote>
  <w:footnote w:type="continuationSeparator" w:id="0">
    <w:p w14:paraId="3184C01A" w14:textId="77777777" w:rsidR="00651B6B" w:rsidRDefault="00651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99A3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723CA"/>
    <w:rsid w:val="004E29B3"/>
    <w:rsid w:val="00590D07"/>
    <w:rsid w:val="00651B6B"/>
    <w:rsid w:val="00784D58"/>
    <w:rsid w:val="0080285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4ADC5"/>
  <w15:docId w15:val="{36031375-4A7D-4552-85C4-944C8DC3A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_w2_2</dc:title>
  <dc:creator>animesh siwakoti</dc:creator>
  <cp:keywords/>
  <cp:lastModifiedBy>animesh siwakoti</cp:lastModifiedBy>
  <cp:revision>2</cp:revision>
  <dcterms:created xsi:type="dcterms:W3CDTF">2020-01-23T01:52:00Z</dcterms:created>
  <dcterms:modified xsi:type="dcterms:W3CDTF">2020-01-23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